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20404">
        <w:rPr>
          <w:rFonts w:ascii="Times New Roman" w:hAnsi="Times New Roman" w:cs="Times New Roman"/>
          <w:sz w:val="24"/>
          <w:szCs w:val="24"/>
        </w:rPr>
        <w:t>This assignment will ask you to reflect on your work over the semester</w:t>
      </w:r>
      <w:r w:rsidR="007927EF">
        <w:rPr>
          <w:rFonts w:ascii="Times New Roman" w:hAnsi="Times New Roman" w:cs="Times New Roman"/>
          <w:sz w:val="24"/>
          <w:szCs w:val="24"/>
        </w:rPr>
        <w:t>, bu</w:t>
      </w:r>
      <w:r w:rsidR="001C60F2">
        <w:rPr>
          <w:rFonts w:ascii="Times New Roman" w:hAnsi="Times New Roman" w:cs="Times New Roman"/>
          <w:sz w:val="24"/>
          <w:szCs w:val="24"/>
        </w:rPr>
        <w:t>t it must be written in the genre</w:t>
      </w:r>
      <w:r w:rsidR="007927EF">
        <w:rPr>
          <w:rFonts w:ascii="Times New Roman" w:hAnsi="Times New Roman" w:cs="Times New Roman"/>
          <w:sz w:val="24"/>
          <w:szCs w:val="24"/>
        </w:rPr>
        <w:t xml:space="preserve"> of a “how-to”</w:t>
      </w:r>
      <w:r w:rsidR="0025223C">
        <w:rPr>
          <w:rFonts w:ascii="Times New Roman" w:hAnsi="Times New Roman" w:cs="Times New Roman"/>
          <w:sz w:val="24"/>
          <w:szCs w:val="24"/>
        </w:rPr>
        <w:t xml:space="preserve"> or self-help</w:t>
      </w:r>
      <w:r w:rsidRPr="00C20404">
        <w:rPr>
          <w:rFonts w:ascii="Times New Roman" w:hAnsi="Times New Roman" w:cs="Times New Roman"/>
          <w:sz w:val="24"/>
          <w:szCs w:val="24"/>
        </w:rPr>
        <w:t>.</w:t>
      </w:r>
      <w:r w:rsidR="007927EF">
        <w:rPr>
          <w:rFonts w:ascii="Times New Roman" w:hAnsi="Times New Roman" w:cs="Times New Roman"/>
          <w:sz w:val="24"/>
          <w:szCs w:val="24"/>
        </w:rPr>
        <w:t xml:space="preserve">  Check out our page for samples!  This guide</w:t>
      </w:r>
      <w:r w:rsidRPr="00C20404">
        <w:rPr>
          <w:rFonts w:ascii="Times New Roman" w:hAnsi="Times New Roman" w:cs="Times New Roman"/>
          <w:sz w:val="24"/>
          <w:szCs w:val="24"/>
        </w:rPr>
        <w:t xml:space="preserve"> has two drafts.  </w:t>
      </w:r>
      <w:r w:rsidR="00C20404">
        <w:rPr>
          <w:rFonts w:ascii="Times New Roman" w:hAnsi="Times New Roman" w:cs="Times New Roman"/>
          <w:sz w:val="24"/>
          <w:szCs w:val="24"/>
        </w:rPr>
        <w:t>The first one is due on _____</w:t>
      </w:r>
      <w:r w:rsidRPr="00C20404">
        <w:rPr>
          <w:rFonts w:ascii="Times New Roman" w:hAnsi="Times New Roman" w:cs="Times New Roman"/>
          <w:sz w:val="24"/>
          <w:szCs w:val="24"/>
        </w:rPr>
        <w:t xml:space="preserve"> and th</w:t>
      </w:r>
      <w:r w:rsidR="00C20404">
        <w:rPr>
          <w:rFonts w:ascii="Times New Roman" w:hAnsi="Times New Roman" w:cs="Times New Roman"/>
          <w:sz w:val="24"/>
          <w:szCs w:val="24"/>
        </w:rPr>
        <w:t>e final draft is due on _____</w:t>
      </w:r>
      <w:r w:rsidRPr="00C20404">
        <w:rPr>
          <w:rFonts w:ascii="Times New Roman" w:hAnsi="Times New Roman" w:cs="Times New Roman"/>
          <w:sz w:val="24"/>
          <w:szCs w:val="24"/>
        </w:rPr>
        <w:t xml:space="preserve">, with your complete final portfolio.  The total word count for this should be around </w:t>
      </w:r>
      <w:r w:rsidR="00C20404">
        <w:rPr>
          <w:rFonts w:ascii="Times New Roman" w:hAnsi="Times New Roman" w:cs="Times New Roman"/>
          <w:sz w:val="24"/>
          <w:szCs w:val="24"/>
        </w:rPr>
        <w:t>1000.   The main questions are:</w:t>
      </w:r>
    </w:p>
    <w:p w:rsidR="005E07B0" w:rsidRPr="00C20404" w:rsidRDefault="005E07B0" w:rsidP="005E07B0">
      <w:pPr>
        <w:rPr>
          <w:rFonts w:ascii="Bahnschrift" w:hAnsi="Bahnschrift" w:cs="Times New Roman"/>
          <w:sz w:val="24"/>
          <w:szCs w:val="24"/>
        </w:rPr>
      </w:pPr>
      <w:r w:rsidRPr="00C20404">
        <w:rPr>
          <w:rFonts w:ascii="Bahnschrift" w:hAnsi="Bahnschrift" w:cs="Times New Roman"/>
          <w:sz w:val="24"/>
          <w:szCs w:val="24"/>
        </w:rPr>
        <w:t>What have you learned about yourself as a reader, writer, and scholar this semester?  How will you be able to use what you have learned this semester and transfer that knowledge to other writing situations – either i</w:t>
      </w:r>
      <w:r w:rsidR="00C20404" w:rsidRPr="00C20404">
        <w:rPr>
          <w:rFonts w:ascii="Bahnschrift" w:hAnsi="Bahnschrift" w:cs="Times New Roman"/>
          <w:sz w:val="24"/>
          <w:szCs w:val="24"/>
        </w:rPr>
        <w:t>n college or in your community?</w:t>
      </w:r>
      <w:r w:rsidR="004F77C6">
        <w:rPr>
          <w:rFonts w:ascii="Bahnschrift" w:hAnsi="Bahnschrift" w:cs="Times New Roman"/>
          <w:sz w:val="24"/>
          <w:szCs w:val="24"/>
        </w:rPr>
        <w:t xml:space="preserve">  Most importantly, what would you tell others about this experience as a way to help them on their own educational journeys!</w:t>
      </w:r>
    </w:p>
    <w:p w:rsidR="005E07B0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As a way to begin this reflection, look back through your work (classwork, blogs, homework assignments, other reflections, and unit projects) and ask yourself the following questions.  TAKE NOTES because I expect to see some quotes (at least 3) from your writing assignments.  You are not meant to answer all of these poi</w:t>
      </w:r>
      <w:r w:rsidR="007927EF">
        <w:rPr>
          <w:rFonts w:ascii="Times New Roman" w:hAnsi="Times New Roman" w:cs="Times New Roman"/>
          <w:sz w:val="24"/>
          <w:szCs w:val="24"/>
        </w:rPr>
        <w:t>nt by point throughout the report</w:t>
      </w:r>
      <w:r w:rsidRPr="00C20404">
        <w:rPr>
          <w:rFonts w:ascii="Times New Roman" w:hAnsi="Times New Roman" w:cs="Times New Roman"/>
          <w:sz w:val="24"/>
          <w:szCs w:val="24"/>
        </w:rPr>
        <w:t>; they are jus</w:t>
      </w:r>
      <w:r w:rsidR="00C20404">
        <w:rPr>
          <w:rFonts w:ascii="Times New Roman" w:hAnsi="Times New Roman" w:cs="Times New Roman"/>
          <w:sz w:val="24"/>
          <w:szCs w:val="24"/>
        </w:rPr>
        <w:t>t to help you brainstorm ideas:</w:t>
      </w:r>
    </w:p>
    <w:p w:rsidR="0025223C" w:rsidRDefault="0025223C" w:rsidP="005E07B0">
      <w:pPr>
        <w:rPr>
          <w:rFonts w:ascii="Times New Roman" w:hAnsi="Times New Roman" w:cs="Times New Roman"/>
          <w:b/>
          <w:sz w:val="24"/>
          <w:szCs w:val="24"/>
        </w:rPr>
      </w:pPr>
      <w:r w:rsidRPr="0025223C">
        <w:rPr>
          <w:rFonts w:ascii="Times New Roman" w:hAnsi="Times New Roman" w:cs="Times New Roman"/>
          <w:b/>
          <w:sz w:val="24"/>
          <w:szCs w:val="24"/>
        </w:rPr>
        <w:t>What were your early assumptions/beliefs about yourself and writing?  How have they changed? Explain.</w:t>
      </w:r>
    </w:p>
    <w:p w:rsidR="0025223C" w:rsidRPr="0025223C" w:rsidRDefault="0025223C" w:rsidP="005E07B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differences did you see in your writing between the first unit and the last two units? Why?</w:t>
      </w: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How would you compare/contrast work done early on in the semester to now?</w:t>
      </w:r>
    </w:p>
    <w:p w:rsidR="005E07B0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What was your least favorite assignment and why?</w:t>
      </w:r>
    </w:p>
    <w:p w:rsidR="00F70D0F" w:rsidRPr="00C20404" w:rsidRDefault="00F70D0F" w:rsidP="005E07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as your least favorite genre and why?</w:t>
      </w:r>
    </w:p>
    <w:p w:rsidR="005E07B0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What was your favorite assignment and why?</w:t>
      </w:r>
    </w:p>
    <w:p w:rsidR="0025223C" w:rsidRPr="00C20404" w:rsidRDefault="0025223C" w:rsidP="005E07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as your favorite genre and why?</w:t>
      </w: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What are some lessons that stuck with you after completing certain assignments?</w:t>
      </w:r>
    </w:p>
    <w:p w:rsidR="005E07B0" w:rsidRPr="007927EF" w:rsidRDefault="005E07B0" w:rsidP="005E07B0">
      <w:pPr>
        <w:rPr>
          <w:rFonts w:ascii="Times New Roman" w:hAnsi="Times New Roman" w:cs="Times New Roman"/>
          <w:b/>
          <w:sz w:val="24"/>
          <w:szCs w:val="24"/>
        </w:rPr>
      </w:pPr>
      <w:r w:rsidRPr="007927EF">
        <w:rPr>
          <w:rFonts w:ascii="Times New Roman" w:hAnsi="Times New Roman" w:cs="Times New Roman"/>
          <w:b/>
          <w:sz w:val="24"/>
          <w:szCs w:val="24"/>
        </w:rPr>
        <w:t>What changed in your writing, reading, and thinking as genres changed?</w:t>
      </w:r>
      <w:r w:rsidR="007927EF">
        <w:rPr>
          <w:rFonts w:ascii="Times New Roman" w:hAnsi="Times New Roman" w:cs="Times New Roman"/>
          <w:b/>
          <w:sz w:val="24"/>
          <w:szCs w:val="24"/>
        </w:rPr>
        <w:t xml:space="preserve"> ***</w:t>
      </w:r>
      <w:r w:rsidR="001C60F2">
        <w:rPr>
          <w:rFonts w:ascii="Times New Roman" w:hAnsi="Times New Roman" w:cs="Times New Roman"/>
          <w:b/>
          <w:sz w:val="24"/>
          <w:szCs w:val="24"/>
        </w:rPr>
        <w:t xml:space="preserve"> (I’m looking for you to dig deep here.  We have spent a great deal of time studying different genres)</w:t>
      </w: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How did you make decisions in your assignments about content and design?</w:t>
      </w: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What was your experience revising assignments?</w:t>
      </w: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Was there any peer or instructor feedback that stands out to you and why?</w:t>
      </w: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What was particularly challenging for you in our course this semester and how did you overcome it (or attempt to)?</w:t>
      </w: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What have you used/might you use in other writing courses? In life?</w:t>
      </w:r>
    </w:p>
    <w:p w:rsidR="0025223C" w:rsidRDefault="0025223C" w:rsidP="005E07B0">
      <w:pPr>
        <w:rPr>
          <w:rFonts w:ascii="Times New Roman" w:hAnsi="Times New Roman" w:cs="Times New Roman"/>
          <w:sz w:val="24"/>
          <w:szCs w:val="24"/>
        </w:rPr>
      </w:pPr>
    </w:p>
    <w:p w:rsidR="005E07B0" w:rsidRPr="00C20404" w:rsidRDefault="005E07B0" w:rsidP="005E07B0">
      <w:p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lastRenderedPageBreak/>
        <w:t>What will I b</w:t>
      </w:r>
      <w:r w:rsidR="00710855">
        <w:rPr>
          <w:rFonts w:ascii="Times New Roman" w:hAnsi="Times New Roman" w:cs="Times New Roman"/>
          <w:sz w:val="24"/>
          <w:szCs w:val="24"/>
        </w:rPr>
        <w:t xml:space="preserve">e looking </w:t>
      </w:r>
      <w:proofErr w:type="gramStart"/>
      <w:r w:rsidR="00710855">
        <w:rPr>
          <w:rFonts w:ascii="Times New Roman" w:hAnsi="Times New Roman" w:cs="Times New Roman"/>
          <w:sz w:val="24"/>
          <w:szCs w:val="24"/>
        </w:rPr>
        <w:t>for</w:t>
      </w:r>
      <w:r w:rsidRPr="00C20404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:rsidR="005E07B0" w:rsidRPr="00C20404" w:rsidRDefault="005E07B0" w:rsidP="00C204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Attention to the audience, which includes me, but others as well!  I don’t want to see just a list of answe</w:t>
      </w:r>
      <w:r w:rsidR="0025223C">
        <w:rPr>
          <w:rFonts w:ascii="Times New Roman" w:hAnsi="Times New Roman" w:cs="Times New Roman"/>
          <w:sz w:val="24"/>
          <w:szCs w:val="24"/>
        </w:rPr>
        <w:t>rs.  This should look like a “how-to” or self-help guide</w:t>
      </w:r>
      <w:r w:rsidRPr="00C20404">
        <w:rPr>
          <w:rFonts w:ascii="Times New Roman" w:hAnsi="Times New Roman" w:cs="Times New Roman"/>
          <w:sz w:val="24"/>
          <w:szCs w:val="24"/>
        </w:rPr>
        <w:t>.  Think abou</w:t>
      </w:r>
      <w:r w:rsidR="0025223C">
        <w:rPr>
          <w:rFonts w:ascii="Times New Roman" w:hAnsi="Times New Roman" w:cs="Times New Roman"/>
          <w:sz w:val="24"/>
          <w:szCs w:val="24"/>
        </w:rPr>
        <w:t xml:space="preserve">t it like an interview of yourself as an example of completing the steps in the guide. </w:t>
      </w:r>
    </w:p>
    <w:p w:rsidR="005E07B0" w:rsidRPr="00C20404" w:rsidRDefault="005E07B0" w:rsidP="00C204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There should b</w:t>
      </w:r>
      <w:r w:rsidR="0025223C">
        <w:rPr>
          <w:rFonts w:ascii="Times New Roman" w:hAnsi="Times New Roman" w:cs="Times New Roman"/>
          <w:sz w:val="24"/>
          <w:szCs w:val="24"/>
        </w:rPr>
        <w:t>e an organization for this guide</w:t>
      </w:r>
      <w:r w:rsidRPr="00C20404">
        <w:rPr>
          <w:rFonts w:ascii="Times New Roman" w:hAnsi="Times New Roman" w:cs="Times New Roman"/>
          <w:sz w:val="24"/>
          <w:szCs w:val="24"/>
        </w:rPr>
        <w:t>.  You should have paragraphs and an order that makes sense.  It doesn’t have to be the order of the questions.</w:t>
      </w:r>
    </w:p>
    <w:p w:rsidR="005E07B0" w:rsidRPr="00C20404" w:rsidRDefault="005E07B0" w:rsidP="00C204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You will need evidence and analysis.  The evidence here are quotes from your own writing.  If you learned something, show me proof.  I need at least three quotes from your own writing, along with the proper set-up and explanations of why those quotes are there.</w:t>
      </w:r>
    </w:p>
    <w:p w:rsidR="005E07B0" w:rsidRPr="006F71C8" w:rsidRDefault="005E07B0" w:rsidP="00C204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Please proofread.  Make sure it is long enough.  Make decisions about the words that you choose.</w:t>
      </w:r>
      <w:r w:rsidR="0025223C">
        <w:rPr>
          <w:rFonts w:ascii="Times New Roman" w:hAnsi="Times New Roman" w:cs="Times New Roman"/>
          <w:sz w:val="24"/>
          <w:szCs w:val="24"/>
        </w:rPr>
        <w:t xml:space="preserve">  Remember that “how-to” guides have a certain tone and language style.  </w:t>
      </w:r>
      <w:r w:rsidR="0025223C" w:rsidRPr="006F71C8">
        <w:rPr>
          <w:rFonts w:ascii="Times New Roman" w:hAnsi="Times New Roman" w:cs="Times New Roman"/>
          <w:b/>
          <w:sz w:val="24"/>
          <w:szCs w:val="24"/>
        </w:rPr>
        <w:t xml:space="preserve">ALSO, YOU MUST HAVE A TITLE!!! </w:t>
      </w:r>
      <w:r w:rsidR="006F71C8">
        <w:rPr>
          <w:rFonts w:ascii="Times New Roman" w:hAnsi="Times New Roman" w:cs="Times New Roman"/>
          <w:b/>
          <w:sz w:val="24"/>
          <w:szCs w:val="24"/>
        </w:rPr>
        <w:t>All successful books do!</w:t>
      </w:r>
    </w:p>
    <w:p w:rsidR="005E07B0" w:rsidRDefault="005E07B0" w:rsidP="00C204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0404">
        <w:rPr>
          <w:rFonts w:ascii="Times New Roman" w:hAnsi="Times New Roman" w:cs="Times New Roman"/>
          <w:sz w:val="24"/>
          <w:szCs w:val="24"/>
        </w:rPr>
        <w:t>It must be on time.  I expect</w:t>
      </w:r>
      <w:r w:rsidR="00C20404" w:rsidRPr="00C20404">
        <w:rPr>
          <w:rFonts w:ascii="Times New Roman" w:hAnsi="Times New Roman" w:cs="Times New Roman"/>
          <w:sz w:val="24"/>
          <w:szCs w:val="24"/>
        </w:rPr>
        <w:t xml:space="preserve"> a rough draft by ______</w:t>
      </w:r>
      <w:r w:rsidRPr="00C20404">
        <w:rPr>
          <w:rFonts w:ascii="Times New Roman" w:hAnsi="Times New Roman" w:cs="Times New Roman"/>
          <w:sz w:val="24"/>
          <w:szCs w:val="24"/>
        </w:rPr>
        <w:t xml:space="preserve"> (so I can give you feedback) and a f</w:t>
      </w:r>
      <w:r w:rsidR="00C20404" w:rsidRPr="00C20404">
        <w:rPr>
          <w:rFonts w:ascii="Times New Roman" w:hAnsi="Times New Roman" w:cs="Times New Roman"/>
          <w:sz w:val="24"/>
          <w:szCs w:val="24"/>
        </w:rPr>
        <w:t>inal draft by _______, along with a complete portfolio.</w:t>
      </w:r>
    </w:p>
    <w:p w:rsidR="0055152D" w:rsidRDefault="0055152D" w:rsidP="0055152D">
      <w:pPr>
        <w:rPr>
          <w:rFonts w:ascii="Times New Roman" w:hAnsi="Times New Roman" w:cs="Times New Roman"/>
          <w:sz w:val="24"/>
          <w:szCs w:val="24"/>
        </w:rPr>
      </w:pPr>
    </w:p>
    <w:p w:rsidR="0055152D" w:rsidRPr="00396F7A" w:rsidRDefault="0055152D" w:rsidP="009E4A51">
      <w:pPr>
        <w:rPr>
          <w:rFonts w:ascii="Times New Roman" w:hAnsi="Times New Roman" w:cs="Times New Roman"/>
          <w:b/>
          <w:sz w:val="24"/>
          <w:szCs w:val="24"/>
        </w:rPr>
      </w:pPr>
      <w:r w:rsidRPr="00396F7A">
        <w:rPr>
          <w:rFonts w:ascii="Times New Roman" w:hAnsi="Times New Roman" w:cs="Times New Roman"/>
          <w:b/>
          <w:sz w:val="24"/>
          <w:szCs w:val="24"/>
        </w:rPr>
        <w:t>FINAL PORTFOLIO REQUIREMENTS AND DUE DATES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final revised portfolio is due by XXXXXXX.  I cannot accept anything later than that because I need to turn in grades.  I’m looking for </w:t>
      </w:r>
      <w:r>
        <w:rPr>
          <w:rFonts w:ascii="Times New Roman" w:hAnsi="Times New Roman" w:cs="Times New Roman"/>
          <w:i/>
          <w:sz w:val="24"/>
          <w:szCs w:val="24"/>
        </w:rPr>
        <w:t>substantial revisions</w:t>
      </w:r>
      <w:r>
        <w:rPr>
          <w:rFonts w:ascii="Times New Roman" w:hAnsi="Times New Roman" w:cs="Times New Roman"/>
          <w:sz w:val="24"/>
          <w:szCs w:val="24"/>
        </w:rPr>
        <w:t xml:space="preserve"> here.  I need to see that you’ve taken any suggestions that I made to your final drafts and incorporated them into your final </w:t>
      </w:r>
      <w:proofErr w:type="spellStart"/>
      <w:r>
        <w:rPr>
          <w:rFonts w:ascii="Times New Roman" w:hAnsi="Times New Roman" w:cs="Times New Roman"/>
          <w:sz w:val="24"/>
          <w:szCs w:val="24"/>
        </w:rPr>
        <w:t>fi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raft.  Writing is a process, and your final portfolio needs to reflect that.  I have all of your final drafts, so I will be able to compare them.  Your final portfolio should include:</w:t>
      </w:r>
    </w:p>
    <w:p w:rsidR="0055152D" w:rsidRDefault="0055152D" w:rsidP="0055152D">
      <w:pPr>
        <w:pStyle w:val="ListParagraph"/>
        <w:numPr>
          <w:ilvl w:val="0"/>
          <w:numId w:val="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 1, Unit 2 and Unit 3 (this includes pitch and final project!!) (5000-6000 words total)</w:t>
      </w:r>
    </w:p>
    <w:p w:rsidR="0055152D" w:rsidRDefault="0055152D" w:rsidP="0055152D">
      <w:pPr>
        <w:pStyle w:val="ListParagraph"/>
        <w:numPr>
          <w:ilvl w:val="0"/>
          <w:numId w:val="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b/>
          <w:sz w:val="24"/>
          <w:szCs w:val="24"/>
        </w:rPr>
        <w:t>separate</w:t>
      </w:r>
      <w:r>
        <w:rPr>
          <w:rFonts w:ascii="Times New Roman" w:hAnsi="Times New Roman" w:cs="Times New Roman"/>
          <w:sz w:val="24"/>
          <w:szCs w:val="24"/>
        </w:rPr>
        <w:t xml:space="preserve"> “introductions” to each unit (750 words total)</w:t>
      </w:r>
    </w:p>
    <w:p w:rsidR="0055152D" w:rsidRDefault="0055152D" w:rsidP="0055152D">
      <w:pPr>
        <w:pStyle w:val="ListParagraph"/>
        <w:numPr>
          <w:ilvl w:val="0"/>
          <w:numId w:val="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reflection essay (1000 words)</w:t>
      </w:r>
    </w:p>
    <w:p w:rsidR="0055152D" w:rsidRDefault="0055152D" w:rsidP="0055152D">
      <w:pPr>
        <w:pStyle w:val="ListParagraph"/>
        <w:numPr>
          <w:ilvl w:val="0"/>
          <w:numId w:val="2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adaptations of two separate posts (500 words total)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unit, please answer the following questions (about 250 words):</w:t>
      </w:r>
    </w:p>
    <w:p w:rsidR="0055152D" w:rsidRDefault="0055152D" w:rsidP="0055152D">
      <w:pPr>
        <w:pStyle w:val="ListParagraph"/>
        <w:numPr>
          <w:ilvl w:val="0"/>
          <w:numId w:val="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ere you trying to do with this essay?</w:t>
      </w:r>
    </w:p>
    <w:p w:rsidR="0055152D" w:rsidRDefault="0055152D" w:rsidP="0055152D">
      <w:pPr>
        <w:pStyle w:val="ListParagraph"/>
        <w:numPr>
          <w:ilvl w:val="0"/>
          <w:numId w:val="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you accomplish it?</w:t>
      </w:r>
    </w:p>
    <w:p w:rsidR="0055152D" w:rsidRDefault="0055152D" w:rsidP="0055152D">
      <w:pPr>
        <w:pStyle w:val="ListParagraph"/>
        <w:numPr>
          <w:ilvl w:val="0"/>
          <w:numId w:val="3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changes did you make to this final </w:t>
      </w:r>
      <w:proofErr w:type="spellStart"/>
      <w:r>
        <w:rPr>
          <w:rFonts w:ascii="Times New Roman" w:hAnsi="Times New Roman" w:cs="Times New Roman"/>
          <w:sz w:val="24"/>
          <w:szCs w:val="24"/>
        </w:rPr>
        <w:t>fi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ersion?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t Adapt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ck two posts.  You’ve written about fifteen.  Turn one post into a letter to a friend, and another into short </w:t>
      </w:r>
      <w:proofErr w:type="spellStart"/>
      <w:r>
        <w:rPr>
          <w:rFonts w:ascii="Times New Roman" w:hAnsi="Times New Roman" w:cs="Times New Roman"/>
          <w:sz w:val="24"/>
          <w:szCs w:val="24"/>
        </w:rPr>
        <w:t>sh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ory for an online literary journal.  Think about the “rules” of each genre and think about audience for both of these adaptations.  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</w:p>
    <w:p w:rsidR="0055152D" w:rsidRDefault="0055152D" w:rsidP="009E4A5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I will only be accepting this portfolio in my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ropBox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nk:  XXXXXXXXX.   I will not be accepting this in any other location, such as my City Tech or Gmail account. 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ubmit this portfolio is stick everything (excluding the Unit 3 final project) into </w:t>
      </w:r>
      <w:r>
        <w:rPr>
          <w:rFonts w:ascii="Times New Roman" w:hAnsi="Times New Roman" w:cs="Times New Roman"/>
          <w:b/>
          <w:sz w:val="24"/>
          <w:szCs w:val="24"/>
        </w:rPr>
        <w:t>one Microsoft Word or PDF document to see if you hit the total word count, which is 6,000.</w:t>
      </w:r>
      <w:r>
        <w:rPr>
          <w:rFonts w:ascii="Times New Roman" w:hAnsi="Times New Roman" w:cs="Times New Roman"/>
          <w:sz w:val="24"/>
          <w:szCs w:val="24"/>
        </w:rPr>
        <w:t xml:space="preserve">   It should look like this:  introduction/Unit 1/introduction/Unit 2/introduction/Unit 3 pitch/reflection essay/adaption of post essay</w:t>
      </w:r>
    </w:p>
    <w:p w:rsidR="0055152D" w:rsidRDefault="0055152D" w:rsidP="009E4A51">
      <w:pPr>
        <w:rPr>
          <w:rFonts w:ascii="Times New Roman" w:hAnsi="Times New Roman" w:cs="Times New Roman"/>
          <w:sz w:val="24"/>
          <w:szCs w:val="24"/>
        </w:rPr>
      </w:pPr>
      <w:r w:rsidRPr="00A51BBD">
        <w:rPr>
          <w:rFonts w:ascii="Times New Roman" w:hAnsi="Times New Roman" w:cs="Times New Roman"/>
          <w:b/>
          <w:sz w:val="24"/>
          <w:szCs w:val="24"/>
        </w:rPr>
        <w:t>Grading Criteria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5152D" w:rsidRDefault="0055152D" w:rsidP="0055152D">
      <w:pPr>
        <w:pStyle w:val="ListParagraph"/>
        <w:numPr>
          <w:ilvl w:val="0"/>
          <w:numId w:val="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portfolio in an organized fashion (page numbers, double space throughout, and consistent font in a consistent size)</w:t>
      </w:r>
    </w:p>
    <w:p w:rsidR="0055152D" w:rsidRDefault="0055152D" w:rsidP="0055152D">
      <w:pPr>
        <w:pStyle w:val="ListParagraph"/>
        <w:numPr>
          <w:ilvl w:val="0"/>
          <w:numId w:val="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ed in on time/followed the rules listed above</w:t>
      </w:r>
    </w:p>
    <w:p w:rsidR="0055152D" w:rsidRDefault="0055152D" w:rsidP="0055152D">
      <w:pPr>
        <w:pStyle w:val="ListParagraph"/>
        <w:numPr>
          <w:ilvl w:val="0"/>
          <w:numId w:val="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tantial revisions to Unit Projects (substantial means that you answered some of the questions that I posted on the last draft you turned in.)</w:t>
      </w:r>
    </w:p>
    <w:p w:rsidR="0055152D" w:rsidRDefault="0055152D" w:rsidP="0055152D">
      <w:pPr>
        <w:pStyle w:val="ListParagraph"/>
        <w:numPr>
          <w:ilvl w:val="0"/>
          <w:numId w:val="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tantial adaptions to posts (substantial here means that you paid attention to the audience, purpose and form rules for the new genre.)</w:t>
      </w:r>
    </w:p>
    <w:p w:rsidR="0055152D" w:rsidRPr="00A51BBD" w:rsidRDefault="0055152D" w:rsidP="0055152D">
      <w:pPr>
        <w:pStyle w:val="ListParagraph"/>
        <w:numPr>
          <w:ilvl w:val="0"/>
          <w:numId w:val="4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 sentence clarity</w:t>
      </w:r>
    </w:p>
    <w:p w:rsidR="0055152D" w:rsidRDefault="0055152D"/>
    <w:p w:rsidR="0055152D" w:rsidRPr="0055152D" w:rsidRDefault="0055152D" w:rsidP="0055152D">
      <w:pPr>
        <w:rPr>
          <w:rFonts w:ascii="Times New Roman" w:hAnsi="Times New Roman" w:cs="Times New Roman"/>
          <w:sz w:val="24"/>
          <w:szCs w:val="24"/>
        </w:rPr>
      </w:pPr>
    </w:p>
    <w:p w:rsidR="00F72A4A" w:rsidRPr="00C20404" w:rsidRDefault="00306DCC">
      <w:pPr>
        <w:rPr>
          <w:rFonts w:ascii="Times New Roman" w:hAnsi="Times New Roman" w:cs="Times New Roman"/>
          <w:sz w:val="24"/>
          <w:szCs w:val="24"/>
        </w:rPr>
      </w:pPr>
    </w:p>
    <w:sectPr w:rsidR="00F72A4A" w:rsidRPr="00C2040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6DCC" w:rsidRDefault="00306DCC" w:rsidP="00C20404">
      <w:pPr>
        <w:spacing w:after="0" w:line="240" w:lineRule="auto"/>
      </w:pPr>
      <w:r>
        <w:separator/>
      </w:r>
    </w:p>
  </w:endnote>
  <w:endnote w:type="continuationSeparator" w:id="0">
    <w:p w:rsidR="00306DCC" w:rsidRDefault="00306DCC" w:rsidP="00C20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6DCC" w:rsidRDefault="00306DCC" w:rsidP="00C20404">
      <w:pPr>
        <w:spacing w:after="0" w:line="240" w:lineRule="auto"/>
      </w:pPr>
      <w:r>
        <w:separator/>
      </w:r>
    </w:p>
  </w:footnote>
  <w:footnote w:type="continuationSeparator" w:id="0">
    <w:p w:rsidR="00306DCC" w:rsidRDefault="00306DCC" w:rsidP="00C204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404" w:rsidRDefault="00C20404">
    <w:pPr>
      <w:pStyle w:val="Header"/>
    </w:pPr>
    <w:r>
      <w:t>Fall 2020</w:t>
    </w:r>
  </w:p>
  <w:p w:rsidR="00C20404" w:rsidRDefault="00C20404">
    <w:pPr>
      <w:pStyle w:val="Header"/>
    </w:pPr>
    <w:r>
      <w:t>1101</w:t>
    </w:r>
  </w:p>
  <w:p w:rsidR="00C20404" w:rsidRDefault="00C20404">
    <w:pPr>
      <w:pStyle w:val="Header"/>
    </w:pPr>
    <w:proofErr w:type="spellStart"/>
    <w:r>
      <w:t>Ait-Ziane</w:t>
    </w:r>
    <w:proofErr w:type="spellEnd"/>
    <w:r w:rsidR="00710855">
      <w:t xml:space="preserve"> </w:t>
    </w:r>
  </w:p>
  <w:p w:rsidR="00C20404" w:rsidRDefault="00C2040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F81682"/>
    <w:multiLevelType w:val="hybridMultilevel"/>
    <w:tmpl w:val="4F48C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92DAB"/>
    <w:multiLevelType w:val="hybridMultilevel"/>
    <w:tmpl w:val="6CE28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1751FE"/>
    <w:multiLevelType w:val="hybridMultilevel"/>
    <w:tmpl w:val="A4EC7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21E88"/>
    <w:multiLevelType w:val="hybridMultilevel"/>
    <w:tmpl w:val="194A9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QyASJLc2NLQyUdpeDU4uLM/DyQApNaAJaMThksAAAA"/>
  </w:docVars>
  <w:rsids>
    <w:rsidRoot w:val="005E07B0"/>
    <w:rsid w:val="00104768"/>
    <w:rsid w:val="001C60F2"/>
    <w:rsid w:val="0025223C"/>
    <w:rsid w:val="00306DCC"/>
    <w:rsid w:val="00344CC0"/>
    <w:rsid w:val="00373B9A"/>
    <w:rsid w:val="004F77C6"/>
    <w:rsid w:val="0055152D"/>
    <w:rsid w:val="005E07B0"/>
    <w:rsid w:val="006F71C8"/>
    <w:rsid w:val="00710855"/>
    <w:rsid w:val="007927EF"/>
    <w:rsid w:val="00A653CE"/>
    <w:rsid w:val="00B228EE"/>
    <w:rsid w:val="00B83D53"/>
    <w:rsid w:val="00C20404"/>
    <w:rsid w:val="00D37D5B"/>
    <w:rsid w:val="00D62308"/>
    <w:rsid w:val="00F70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58791E-03CE-4DD9-B197-5CD62EE67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4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404"/>
  </w:style>
  <w:style w:type="paragraph" w:styleId="Footer">
    <w:name w:val="footer"/>
    <w:basedOn w:val="Normal"/>
    <w:link w:val="FooterChar"/>
    <w:uiPriority w:val="99"/>
    <w:unhideWhenUsed/>
    <w:rsid w:val="00C204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404"/>
  </w:style>
  <w:style w:type="paragraph" w:styleId="ListParagraph">
    <w:name w:val="List Paragraph"/>
    <w:basedOn w:val="Normal"/>
    <w:uiPriority w:val="34"/>
    <w:qFormat/>
    <w:rsid w:val="00C204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8</cp:revision>
  <dcterms:created xsi:type="dcterms:W3CDTF">2020-05-14T12:00:00Z</dcterms:created>
  <dcterms:modified xsi:type="dcterms:W3CDTF">2020-06-03T16:12:00Z</dcterms:modified>
</cp:coreProperties>
</file>